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རིགས་པའི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ཤ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[༢༡ན]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ལས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</w:t>
      </w:r>
      <w:r>
        <w:rPr>
          <w:rStyle w:val="FootnoteReference"/>
        </w:rPr>
        <w:footnoteReference w:id="32"/>
      </w:r>
      <w:r>
        <w:t xml:space="preserve">ཐོགས་སུ། །འདི་ལ་བྱེ་བྲག་ཡོད་ན་ནི། །དངོས་པོ་ཤིན་ཏུ་ཕྲ་བ་ལའང་། །གང་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3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</w:t>
      </w:r>
      <w:r>
        <w:rPr>
          <w:rStyle w:val="FootnoteReference"/>
        </w:rPr>
        <w:footnoteReference w:id="34"/>
      </w:r>
      <w:r>
        <w:t xml:space="preserve">ཡོད་ན་ངེས་པར་ཡང་། །ལྟ་བར་འགྱུར་བ་ཡོངས་སུ་འཛིན། །རྟེན་ཅིང་འབྲེལ་པར་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5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6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 །རང་གི་དངོས་པོར་སྐྱེས་མ་ཡིན། །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 །ཡོད་དང་མེད་པར་ཕྱིན་ཅི་ལོག །ཉེས་པས་ཉོན་མོངས་དབང་གྱུར་རྣམས། །[༢༡བ]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དུ་བྱུང་། །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</w:t>
      </w:r>
      <w:r>
        <w:rPr>
          <w:rStyle w:val="FootnoteReference"/>
        </w:rPr>
        <w:footnoteReference w:id="42"/>
      </w:r>
      <w:r>
        <w:t xml:space="preserve">གྲོང་ཁྱེར་མི་བཟད་པའི</w:t>
      </w:r>
      <w:r>
        <w:rPr>
          <w:rStyle w:val="FootnoteReference"/>
        </w:rPr>
        <w:footnoteReference w:id="43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5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ད་</w:t>
      </w:r>
      <w:r>
        <w:rPr>
          <w:rStyle w:val="FootnoteReference"/>
        </w:rPr>
        <w:footnoteReference w:id="48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50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[༢༢ན]འགག་པར་འགྱུར་བ་དེ། །མི་ཤེས་པ་ལས་ཀུན་བརྟགས་པར། །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</w:t>
      </w:r>
      <w:r>
        <w:rPr>
          <w:rStyle w:val="FootnoteReference"/>
        </w:rPr>
        <w:footnoteReference w:id="52"/>
      </w:r>
      <w:r>
        <w:t xml:space="preserve">དངོས་རྣམས་མཆོག་བཟུང་བས</w:t>
      </w:r>
      <w:r>
        <w:rPr>
          <w:rStyle w:val="FootnoteReference"/>
        </w:rPr>
        <w:footnoteReference w:id="53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ཀྱེ་མ་</w:t>
      </w:r>
      <w:r>
        <w:rPr>
          <w:rStyle w:val="FootnoteReference"/>
        </w:rPr>
        <w:footnoteReference w:id="54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ྩོགས་</w:t>
      </w:r>
      <w:r>
        <w:rPr>
          <w:rStyle w:val="FootnoteReference"/>
        </w:rPr>
        <w:footnoteReference w:id="55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56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 །ལྟ་བ་མི་བཟད་</w:t>
      </w:r>
      <w:r>
        <w:rPr>
          <w:rStyle w:val="FootnoteReference"/>
        </w:rPr>
        <w:footnoteReference w:id="58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9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61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62"/>
      </w:r>
      <w:r>
        <w:t xml:space="preserve">། །ཡོངས་སུ་འཛིན་དང་རྩོད་སྩོགས་</w:t>
      </w:r>
      <w:r>
        <w:rPr>
          <w:rStyle w:val="FootnoteReference"/>
        </w:rPr>
        <w:footnoteReference w:id="63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64"/>
      </w:r>
      <w:r>
        <w:t xml:space="preserve">ཏེ་གང་གི་[༢༢བ]སེམས། །གནས་མེད་དེ་དག་ཟིན་མི་འགྱུར། །གནས་བཅས་སེམས་དང་ལྡན་རྣམས་ལ། །ཉོན་མོངས་དུག་ཆེན་ཅིས་མི་འགྱུར། །</w:t>
      </w:r>
      <w:r>
        <w:rPr>
          <w:rStyle w:val="FootnoteReference"/>
        </w:rPr>
        <w:footnoteReference w:id="65"/>
      </w:r>
      <w:r>
        <w:t xml:space="preserve">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</w:t>
      </w:r>
      <w:r>
        <w:rPr>
          <w:rStyle w:val="FootnoteReference"/>
        </w:rPr>
        <w:footnoteReference w:id="66"/>
      </w:r>
      <w:r>
        <w:t xml:space="preserve">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67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དྲུག་ཅུ་པའི་</w:t>
      </w:r>
      <w:r>
        <w:rPr>
          <w:rStyle w:val="FootnoteReference"/>
        </w:rPr>
        <w:footnoteReference w:id="68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69"/>
      </w:r>
      <w:r>
        <w:t xml:space="preserve">ཉི་མ་གྲགས་ཀྱིས་</w:t>
      </w:r>
      <w:r>
        <w:rPr>
          <w:rStyle w:val="FootnoteReference"/>
        </w:rPr>
        <w:footnoteReference w:id="70"/>
      </w:r>
      <w:r>
        <w:t xml:space="preserve">བཅོས་ཏེ་གཏན་ལ་ཕབ་པའོ།། །།[༢༣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།_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ded1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1Z</dcterms:created>
  <dcterms:modified xsi:type="dcterms:W3CDTF">2017-04-19T08:12:31Z</dcterms:modified>
</cp:coreProperties>
</file>